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52058FA8" w14:textId="292E2209" w:rsidR="00224BB9" w:rsidRPr="00F11110" w:rsidRDefault="00055990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055990">
              <w:rPr>
                <w:rFonts w:ascii="Arial Narrow" w:hAnsi="Arial Narrow"/>
                <w:b/>
                <w:bCs/>
                <w:lang w:val="sk-SK"/>
              </w:rPr>
              <w:t>Hodnota aditívneho koeficientu</w:t>
            </w:r>
            <w:bookmarkStart w:id="0" w:name="_GoBack"/>
            <w:bookmarkEnd w:id="0"/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476B5C0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</w:t>
            </w:r>
            <w:r w:rsidR="00CA3F6B">
              <w:rPr>
                <w:rFonts w:ascii="Arial Narrow" w:hAnsi="Arial Narrow"/>
                <w:b/>
                <w:bCs/>
                <w:lang w:val="sk-SK"/>
              </w:rPr>
              <w:t>elektrickej energie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Default="00224BB9" w:rsidP="00224BB9">
      <w:pPr>
        <w:rPr>
          <w:rFonts w:ascii="Arial Narrow" w:hAnsi="Arial Narrow"/>
          <w:lang w:val="sk-SK"/>
        </w:rPr>
      </w:pPr>
    </w:p>
    <w:p w14:paraId="03CA2B5D" w14:textId="77777777" w:rsidR="007A3FF4" w:rsidRPr="00F11110" w:rsidRDefault="007A3FF4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F6A226" w14:textId="77777777" w:rsidR="00CC35A8" w:rsidRDefault="00CC35A8" w:rsidP="00BA4743">
      <w:r>
        <w:separator/>
      </w:r>
    </w:p>
  </w:endnote>
  <w:endnote w:type="continuationSeparator" w:id="0">
    <w:p w14:paraId="47D78738" w14:textId="77777777" w:rsidR="00CC35A8" w:rsidRDefault="00CC35A8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8686D9" w14:textId="77777777" w:rsidR="00CC35A8" w:rsidRDefault="00CC35A8" w:rsidP="00BA4743">
      <w:r>
        <w:separator/>
      </w:r>
    </w:p>
  </w:footnote>
  <w:footnote w:type="continuationSeparator" w:id="0">
    <w:p w14:paraId="1837ECCE" w14:textId="77777777" w:rsidR="00CC35A8" w:rsidRDefault="00CC35A8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55990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B54E0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35BFE"/>
    <w:rsid w:val="00344690"/>
    <w:rsid w:val="00344FE5"/>
    <w:rsid w:val="00350FAB"/>
    <w:rsid w:val="00353459"/>
    <w:rsid w:val="003535BF"/>
    <w:rsid w:val="003566AE"/>
    <w:rsid w:val="00357960"/>
    <w:rsid w:val="0037446F"/>
    <w:rsid w:val="0039041A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324C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C0F23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3FF4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D0C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09A"/>
    <w:rsid w:val="00A35671"/>
    <w:rsid w:val="00A37844"/>
    <w:rsid w:val="00A41B6B"/>
    <w:rsid w:val="00A42594"/>
    <w:rsid w:val="00A43C55"/>
    <w:rsid w:val="00A544CC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46424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A3F6B"/>
    <w:rsid w:val="00CC35A8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2FF2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5FC391-1987-413B-9DAC-B4F91E2E3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Milan Varga</cp:lastModifiedBy>
  <cp:revision>2</cp:revision>
  <cp:lastPrinted>2021-08-18T10:11:00Z</cp:lastPrinted>
  <dcterms:created xsi:type="dcterms:W3CDTF">2023-10-02T10:39:00Z</dcterms:created>
  <dcterms:modified xsi:type="dcterms:W3CDTF">2023-10-0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